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4D6C22" w:rsidRPr="006B2CEB" w14:paraId="2203931B" w14:textId="77777777" w:rsidTr="008C1512">
        <w:trPr>
          <w:trHeight w:val="1071"/>
          <w:jc w:val="center"/>
        </w:trPr>
        <w:tc>
          <w:tcPr>
            <w:tcW w:w="10589" w:type="dxa"/>
          </w:tcPr>
          <w:p w14:paraId="0F0BCCD1" w14:textId="5155E94C" w:rsidR="00511996" w:rsidRPr="006B2CEB" w:rsidRDefault="003B59C5" w:rsidP="00511996">
            <w:pPr>
              <w:spacing w:before="36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bookmarkStart w:id="0" w:name="_Hlk40264728"/>
            <w:r w:rsidRPr="006B2CE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Project Title</w:t>
            </w:r>
          </w:p>
          <w:p w14:paraId="218DD4E6" w14:textId="77777777" w:rsidR="003B59C5" w:rsidRPr="006B2CEB" w:rsidRDefault="00BF2D49" w:rsidP="00511996">
            <w:pPr>
              <w:spacing w:before="36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dir w:val="rtl">
              <w:r w:rsidR="00511996" w:rsidRPr="006B2CEB">
                <w:rPr>
                  <w:rFonts w:ascii="Times New Roman" w:hAnsi="Times New Roman" w:cs="Times New Roman"/>
                  <w:b/>
                  <w:bCs/>
                  <w:color w:val="000000" w:themeColor="text1"/>
                  <w:sz w:val="28"/>
                  <w:szCs w:val="28"/>
                </w:rPr>
                <w:t>DNA</w:t>
              </w:r>
              <w:r w:rsidR="00511996" w:rsidRPr="006B2CEB">
                <w:rPr>
                  <w:rFonts w:ascii="Times New Roman" w:hAnsi="Times New Roman" w:cs="Times New Roman"/>
                  <w:b/>
                  <w:bCs/>
                  <w:color w:val="000000" w:themeColor="text1"/>
                  <w:sz w:val="28"/>
                  <w:szCs w:val="28"/>
                </w:rPr>
                <w:t>‬</w:t>
              </w:r>
              <w:r w:rsidR="00511996" w:rsidRPr="006B2CEB">
                <w:rPr>
                  <w:rFonts w:ascii="Times New Roman" w:hAnsi="Times New Roman" w:cs="Times New Roman"/>
                  <w:b/>
                  <w:bCs/>
                  <w:color w:val="000000" w:themeColor="text1"/>
                  <w:sz w:val="28"/>
                  <w:szCs w:val="28"/>
                </w:rPr>
                <w:t xml:space="preserve">‬ </w:t>
              </w:r>
              <w:dir w:val="rtl">
                <w:dir w:val="ltr">
                  <w:r w:rsidR="00511996" w:rsidRPr="006B2CEB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8"/>
                      <w:szCs w:val="28"/>
                    </w:rPr>
                    <w:t>damage</w:t>
                  </w:r>
                  <w:r w:rsidR="00511996" w:rsidRPr="006B2CEB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8"/>
                      <w:szCs w:val="28"/>
                    </w:rPr>
                    <w:t>‬</w:t>
                  </w:r>
                  <w:r w:rsidR="00511996" w:rsidRPr="006B2CEB">
                    <w:rPr>
                      <w:rFonts w:ascii="Times New Roman" w:hAnsi="Times New Roman" w:cs="Times New Roman"/>
                      <w:b/>
                      <w:bCs/>
                      <w:color w:val="000000" w:themeColor="text1"/>
                      <w:sz w:val="28"/>
                      <w:szCs w:val="28"/>
                    </w:rPr>
                    <w:t xml:space="preserve">‬ </w:t>
                  </w:r>
                  <w:dir w:val="rtl">
                    <w:dir w:val="ltr">
                      <w:r w:rsidR="00511996" w:rsidRPr="006B2CEB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repair</w:t>
                      </w:r>
                      <w:r w:rsidR="00511996" w:rsidRPr="006B2CEB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>‬</w:t>
                      </w:r>
                      <w:r w:rsidR="00511996" w:rsidRPr="006B2CEB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‬ </w:t>
                      </w:r>
                      <w:dir w:val="rtl">
                        <w:dir w:val="ltr"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systems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511996" w:rsidRPr="006B2CEB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bookmarkEnd w:id="0"/>
                          <w:r w:rsidR="008D4836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8D4836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8D4836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8D4836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8D4836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8D4836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8D4836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D601D9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D601D9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D601D9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D601D9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D601D9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D601D9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D601D9" w:rsidRPr="006B2CEB">
                            <w:rPr>
                              <w:rFonts w:ascii="Times New Roman" w:hAnsi="Times New Roman" w:cs="Times New Roman"/>
                              <w:color w:val="000000" w:themeColor="text1"/>
                              <w:sz w:val="28"/>
                              <w:szCs w:val="28"/>
                            </w:rPr>
                            <w:t>‬</w:t>
                          </w:r>
                          <w:r w:rsidR="001C0A96">
                            <w:t>‬</w:t>
                          </w:r>
                          <w:r w:rsidR="001C0A96">
                            <w:t>‬</w:t>
                          </w:r>
                          <w:r w:rsidR="001C0A96">
                            <w:t>‬</w:t>
                          </w:r>
                          <w:r w:rsidR="001C0A96">
                            <w:t>‬</w:t>
                          </w:r>
                          <w:r w:rsidR="001C0A96">
                            <w:t>‬</w:t>
                          </w:r>
                          <w:r w:rsidR="001C0A96">
                            <w:t>‬</w:t>
                          </w:r>
                          <w:r w:rsidR="001C0A96">
                            <w:t>‬</w:t>
                          </w:r>
                          <w:r w:rsidR="000E5928">
                            <w:t>‬</w:t>
                          </w:r>
                          <w:r w:rsidR="000E5928">
                            <w:t>‬</w:t>
                          </w:r>
                          <w:r w:rsidR="000E5928">
                            <w:t>‬</w:t>
                          </w:r>
                          <w:r w:rsidR="000E5928">
                            <w:t>‬</w:t>
                          </w:r>
                          <w:r w:rsidR="000E5928">
                            <w:t>‬</w:t>
                          </w:r>
                          <w:r w:rsidR="000E5928">
                            <w:t>‬</w:t>
                          </w:r>
                          <w:r w:rsidR="000E5928">
                            <w:t>‬</w:t>
                          </w:r>
                          <w:r>
                            <w:t>‬</w:t>
                          </w:r>
                          <w:r>
                            <w:t>‬</w:t>
                          </w:r>
                          <w:r>
                            <w:t>‬</w:t>
                          </w:r>
                          <w:r>
                            <w:t>‬</w:t>
                          </w:r>
                          <w:r>
                            <w:t>‬</w:t>
                          </w:r>
                          <w:r>
                            <w:t>‬</w:t>
                          </w:r>
                          <w:r>
                            <w:t>‬</w:t>
                          </w:r>
                        </w:dir>
                      </w:dir>
                    </w:dir>
                  </w:dir>
                </w:dir>
              </w:dir>
            </w:dir>
          </w:p>
          <w:p w14:paraId="251E99EB" w14:textId="592D32DA" w:rsidR="00511996" w:rsidRPr="006B2CEB" w:rsidRDefault="00511996" w:rsidP="00511996">
            <w:pPr>
              <w:spacing w:before="360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120335D2" w14:textId="7C355E29" w:rsidR="008C1512" w:rsidRPr="006B2CEB" w:rsidRDefault="008C1512" w:rsidP="008C1512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  <w:highlight w:val="red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6B2CEB" w14:paraId="5B1C2AD2" w14:textId="77777777" w:rsidTr="006D77FC">
        <w:trPr>
          <w:trHeight w:val="3465"/>
          <w:jc w:val="center"/>
        </w:trPr>
        <w:tc>
          <w:tcPr>
            <w:tcW w:w="10589" w:type="dxa"/>
          </w:tcPr>
          <w:p w14:paraId="2C29B242" w14:textId="125EA7B0" w:rsidR="008C1512" w:rsidRPr="006B2CEB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Student Name</w:t>
            </w:r>
            <w:r w:rsidR="008C1512"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:</w:t>
            </w: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  <w:t xml:space="preserve"> فادي جبر علي صدقة </w:t>
            </w:r>
          </w:p>
          <w:p w14:paraId="5453D57E" w14:textId="77777777" w:rsidR="00C83EB4" w:rsidRPr="006B2CEB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</w:p>
          <w:p w14:paraId="0E6F7CE1" w14:textId="0D7280CC" w:rsidR="008C1512" w:rsidRPr="006B2CEB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Student ID: 1443</w:t>
            </w:r>
          </w:p>
          <w:p w14:paraId="7CC3C01D" w14:textId="77777777" w:rsidR="008766E8" w:rsidRPr="006B2CEB" w:rsidRDefault="008766E8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0ADBB1F2" w14:textId="77777777" w:rsidR="008766E8" w:rsidRPr="006B2CEB" w:rsidRDefault="008766E8" w:rsidP="008766E8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National ID: 29807061801952</w:t>
            </w:r>
          </w:p>
          <w:p w14:paraId="2EF6B66D" w14:textId="77777777" w:rsidR="00C83EB4" w:rsidRPr="006B2CEB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3F37F285" w14:textId="49C1421F" w:rsidR="00D1524D" w:rsidRPr="006B2CEB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Course Level:  </w:t>
            </w: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  <w:t>الفرقة الاولي</w:t>
            </w:r>
          </w:p>
          <w:p w14:paraId="161286E4" w14:textId="77777777" w:rsidR="00C83EB4" w:rsidRPr="006B2CEB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  <w:lang w:bidi="ar-EG"/>
              </w:rPr>
            </w:pPr>
          </w:p>
          <w:p w14:paraId="179C1D49" w14:textId="4BB148DB" w:rsidR="00D1524D" w:rsidRPr="006B2CEB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Department:</w:t>
            </w:r>
            <w:r w:rsidR="00242DA0"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605E02"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Genetics</w:t>
            </w:r>
          </w:p>
        </w:tc>
      </w:tr>
    </w:tbl>
    <w:p w14:paraId="3F8D8CC0" w14:textId="6CEAD4FB" w:rsidR="00B75BFE" w:rsidRPr="006B2CEB" w:rsidRDefault="00B75BFE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cs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3E2024" w:rsidRPr="006B2CEB" w14:paraId="31AA89B8" w14:textId="77777777" w:rsidTr="000B497E">
        <w:trPr>
          <w:trHeight w:val="2484"/>
          <w:jc w:val="center"/>
        </w:trPr>
        <w:tc>
          <w:tcPr>
            <w:tcW w:w="10589" w:type="dxa"/>
          </w:tcPr>
          <w:p w14:paraId="62445252" w14:textId="666DCFEA" w:rsidR="007663A7" w:rsidRPr="006B2CEB" w:rsidRDefault="007663A7" w:rsidP="00C72221">
            <w:pPr>
              <w:pStyle w:val="Heading2"/>
              <w:jc w:val="center"/>
              <w:outlineLvl w:val="1"/>
            </w:pPr>
            <w:r w:rsidRPr="006B2CEB">
              <w:t>Abstract</w:t>
            </w:r>
          </w:p>
          <w:p w14:paraId="5EAD1925" w14:textId="3C54D8F5" w:rsidR="007663A7" w:rsidRPr="006B2CEB" w:rsidRDefault="00437F70" w:rsidP="0046375D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DNA, or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dеoxyribonucӏеic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аcid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, is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th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hеrеditаry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mаtеriа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ӏ in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humаns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аnd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аӏmost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аӏӏ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othеr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orgаnisms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.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Nеаrӏy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еvеry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ӏӏ in а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реrson’s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body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hаs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th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sаm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DNA. Most DNA is ӏ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ocаtеd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in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th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ӏӏ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nucӏеus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(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whеr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it is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а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ӏӏ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еd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nucӏеаr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DNA), but а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smа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ӏӏ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аmount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of DNA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аn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аӏso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b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found in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th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mitochondriа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(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whеr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it is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а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ӏӏ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еd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mitochondriа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ӏ DNA or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mtDNA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).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Mitochondriа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аr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structurеs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within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ӏӏs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thаt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onvеrt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th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еnеrgy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from food in-to а form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thаt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ӏӏs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cаn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usе</w:t>
            </w:r>
            <w:proofErr w:type="spellEnd"/>
            <w:r w:rsidRPr="00437F70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shd w:val="clear" w:color="auto" w:fill="FFFFFF"/>
              </w:rPr>
              <w:t>.</w:t>
            </w:r>
          </w:p>
        </w:tc>
      </w:tr>
    </w:tbl>
    <w:p w14:paraId="07F99194" w14:textId="36B8DCB2" w:rsidR="007663A7" w:rsidRPr="006B2CEB" w:rsidRDefault="007663A7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rtl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0B497E" w:rsidRPr="006B2CEB" w14:paraId="34A88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621E5F43" w14:textId="7B4002F8" w:rsidR="000B497E" w:rsidRPr="006B2CEB" w:rsidRDefault="000B497E" w:rsidP="00BA54FD">
            <w:pPr>
              <w:pStyle w:val="Heading2"/>
              <w:jc w:val="center"/>
              <w:outlineLvl w:val="1"/>
            </w:pPr>
            <w:r w:rsidRPr="006B2CEB">
              <w:lastRenderedPageBreak/>
              <w:t>Introduction</w:t>
            </w:r>
          </w:p>
          <w:p w14:paraId="74033614" w14:textId="77777777" w:rsidR="00A86719" w:rsidRPr="00A86719" w:rsidRDefault="00A86719" w:rsidP="00A86719">
            <w:pPr>
              <w:pStyle w:val="NormalWeb"/>
              <w:shd w:val="clear" w:color="auto" w:fill="FFFFFF"/>
              <w:spacing w:before="120" w:after="120"/>
              <w:rPr>
                <w:color w:val="000000" w:themeColor="text1"/>
                <w:sz w:val="28"/>
                <w:szCs w:val="28"/>
              </w:rPr>
            </w:pPr>
            <w:r w:rsidRPr="00A86719">
              <w:rPr>
                <w:color w:val="000000" w:themeColor="text1"/>
                <w:sz w:val="28"/>
                <w:szCs w:val="28"/>
              </w:rPr>
              <w:t xml:space="preserve">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istinctӏy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iffеrеn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ӏthough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both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еrror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n DNA.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bnorm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mic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tructu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n DNA,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whiӏ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аn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еquеn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tаndаr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аir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аng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tructu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gеnеtic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аtеri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rеvеnt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еchаnism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from function-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еrform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roреrӏy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hаv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iffеrеn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bioӏogic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>ӏ con-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еquеnc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Whiӏ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most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undеrgo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, such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s not 100%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еfficiеn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>. Un-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аirе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ccumuӏаt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non-rерӏicаt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s, such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s in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brаin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uscӏ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duӏ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аmmаӏ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g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>. (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Aӏso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е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ory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g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) In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ӏicаt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s, such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>ӏӏs ӏ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in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oӏ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ccur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uр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аs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еmрӏаt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tr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DNA or during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giv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i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ерigеnеtic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ӏtеrаtion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Both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ӏtеr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ӏicаtе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аssе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n to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ubsеquеn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gеnеrаtion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ӏtеrаtion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аn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gеn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function or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guӏ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gеn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еxрrеss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ossi-bӏy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ontribut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rogrеss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ncеr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>.</w:t>
            </w:r>
          </w:p>
          <w:p w14:paraId="05193F93" w14:textId="3A3E8DF5" w:rsidR="000B497E" w:rsidRPr="006B2CEB" w:rsidRDefault="00A86719" w:rsidP="00A86719">
            <w:pPr>
              <w:pStyle w:val="NormalWeb"/>
              <w:shd w:val="clear" w:color="auto" w:fill="FFFFFF"/>
              <w:spacing w:before="120" w:beforeAutospacing="0" w:after="120" w:afterAutospacing="0"/>
              <w:rPr>
                <w:color w:val="000000" w:themeColor="text1"/>
                <w:sz w:val="28"/>
                <w:szCs w:val="28"/>
              </w:rPr>
            </w:pPr>
            <w:r w:rsidRPr="00A86719">
              <w:rPr>
                <w:color w:val="000000" w:themeColor="text1"/>
                <w:sz w:val="28"/>
                <w:szCs w:val="28"/>
              </w:rPr>
              <w:t xml:space="preserve">Throughout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ycӏ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vаriou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ckрoint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еnsu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 is in good condition to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rogrеs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to mitosis.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rе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аi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ckрoint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G1/s, G2/m,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рindӏ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ssеmbӏy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ckрoin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guӏаt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rogrеss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through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а-рhа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G1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G2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ckрoint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invoӏv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cаnning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DNA. During S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hа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 is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vuӏnеrаbӏ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to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y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аr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ycӏ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G2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ck-рoint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ck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omрӏеtеnеs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ӏtеrа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mic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tructur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DNA, such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brеаk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in а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tr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DNA, а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missing from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bаckbon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f DNA, or а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еmic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hаngе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8-OHdG.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occur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nаtur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ӏy or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vi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еnvironmеnt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fаctor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-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sрon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(DDR) is а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omрӏеx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signа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rаnsductio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раthwаy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which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cogniz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DNA is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initiаtеs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uӏаr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rеsрons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color w:val="000000" w:themeColor="text1"/>
                <w:sz w:val="28"/>
                <w:szCs w:val="28"/>
              </w:rPr>
              <w:t>.</w:t>
            </w:r>
          </w:p>
        </w:tc>
      </w:tr>
    </w:tbl>
    <w:p w14:paraId="6CF76C22" w14:textId="69AC9E0F" w:rsidR="000B497E" w:rsidRDefault="000B497E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p w14:paraId="1E38A3A1" w14:textId="77777777" w:rsidR="0045569A" w:rsidRPr="006B2CEB" w:rsidRDefault="0045569A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6B2CEB" w:rsidRPr="006B2CEB" w14:paraId="79F150CD" w14:textId="77777777" w:rsidTr="00F8071A">
        <w:trPr>
          <w:trHeight w:val="3080"/>
          <w:jc w:val="center"/>
        </w:trPr>
        <w:tc>
          <w:tcPr>
            <w:tcW w:w="10589" w:type="dxa"/>
          </w:tcPr>
          <w:p w14:paraId="30B95999" w14:textId="77777777" w:rsidR="00D35EA8" w:rsidRPr="006B2CEB" w:rsidRDefault="00D35EA8" w:rsidP="00D35EA8">
            <w:pPr>
              <w:tabs>
                <w:tab w:val="center" w:pos="5615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199723F9" w14:textId="1D77EC22" w:rsidR="00A80F13" w:rsidRPr="006B2CEB" w:rsidRDefault="00A80F13" w:rsidP="00A80F13">
            <w:pPr>
              <w:tabs>
                <w:tab w:val="center" w:pos="5615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Project Aim and Outline   </w:t>
            </w:r>
          </w:p>
          <w:p w14:paraId="7688EE38" w14:textId="77777777" w:rsidR="00F24A09" w:rsidRPr="006B2CEB" w:rsidRDefault="00F24A09" w:rsidP="004D6C22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EB97D67" w14:textId="36B99E43" w:rsidR="009427B4" w:rsidRPr="006B2CEB" w:rsidRDefault="0026423B" w:rsidP="005539E9">
            <w:pPr>
              <w:pStyle w:val="BodyTex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r w:rsidR="009427B4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1. What is DNA.</w:t>
            </w:r>
          </w:p>
          <w:p w14:paraId="121213A8" w14:textId="551818B5" w:rsidR="009427B4" w:rsidRPr="006B2CEB" w:rsidRDefault="0026423B" w:rsidP="005539E9">
            <w:pPr>
              <w:pStyle w:val="BodyTex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r w:rsidR="009427B4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2. DNA structure</w:t>
            </w:r>
            <w:r w:rsidR="005539E9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</w:p>
          <w:p w14:paraId="4123AF50" w14:textId="54DB2C59" w:rsidR="005539E9" w:rsidRPr="006B2CEB" w:rsidRDefault="0026423B" w:rsidP="005539E9">
            <w:pPr>
              <w:pStyle w:val="BodyTex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 </w:t>
            </w:r>
            <w:r w:rsidR="009427B4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="005539E9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. DNA damage</w:t>
            </w:r>
          </w:p>
          <w:p w14:paraId="110959A5" w14:textId="3938740F" w:rsidR="005539E9" w:rsidRPr="006B2CEB" w:rsidRDefault="005539E9" w:rsidP="005539E9">
            <w:pPr>
              <w:pStyle w:val="BodyTex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</w:t>
            </w:r>
            <w:r w:rsidR="0026423B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.1. Sources</w:t>
            </w:r>
          </w:p>
          <w:p w14:paraId="2EC0D0A8" w14:textId="541E931B" w:rsidR="005539E9" w:rsidRPr="006B2CEB" w:rsidRDefault="005539E9" w:rsidP="005539E9">
            <w:pPr>
              <w:pStyle w:val="BodyTex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</w:t>
            </w:r>
            <w:r w:rsidR="0026423B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.2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ab/>
              <w:t>Types</w:t>
            </w:r>
          </w:p>
          <w:p w14:paraId="36117BF9" w14:textId="3F677B9D" w:rsidR="005539E9" w:rsidRPr="006B2CEB" w:rsidRDefault="005539E9" w:rsidP="005539E9">
            <w:pPr>
              <w:pStyle w:val="BodyTex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</w:t>
            </w:r>
            <w:r w:rsidR="0026423B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.3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ab/>
              <w:t>Nuclear versus mitochondrial</w:t>
            </w:r>
          </w:p>
          <w:p w14:paraId="57CDC91C" w14:textId="4F2CE7A2" w:rsidR="005539E9" w:rsidRPr="006B2CEB" w:rsidRDefault="005539E9" w:rsidP="005539E9">
            <w:pPr>
              <w:pStyle w:val="BodyText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</w:t>
            </w:r>
            <w:r w:rsidR="0026423B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.4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ab/>
              <w:t>Senescence and apoptosis</w:t>
            </w:r>
          </w:p>
          <w:p w14:paraId="7E27D8AB" w14:textId="092ADA38" w:rsidR="00F24A09" w:rsidRPr="006B2CEB" w:rsidRDefault="005539E9" w:rsidP="005539E9">
            <w:pPr>
              <w:pStyle w:val="BodyText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             </w:t>
            </w:r>
            <w:r w:rsidR="0026423B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.5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ab/>
              <w:t>Mutation</w:t>
            </w:r>
          </w:p>
          <w:p w14:paraId="0990253D" w14:textId="49CA9FD8" w:rsidR="0045569A" w:rsidRPr="0045569A" w:rsidRDefault="0026423B" w:rsidP="0045569A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      4.</w:t>
            </w:r>
            <w:r w:rsidR="00E20D76" w:rsidRPr="006B2CE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NA repair systems</w:t>
            </w:r>
          </w:p>
        </w:tc>
      </w:tr>
      <w:tr w:rsidR="008A4A0A" w:rsidRPr="006B2CEB" w14:paraId="5F894079" w14:textId="77777777" w:rsidTr="00F8071A">
        <w:trPr>
          <w:trHeight w:val="3080"/>
          <w:jc w:val="center"/>
        </w:trPr>
        <w:tc>
          <w:tcPr>
            <w:tcW w:w="10589" w:type="dxa"/>
          </w:tcPr>
          <w:p w14:paraId="6EEF397E" w14:textId="08856E33" w:rsidR="002B4BB8" w:rsidRPr="006B2CEB" w:rsidRDefault="008A4A0A" w:rsidP="004714A6">
            <w:pPr>
              <w:pStyle w:val="Heading2"/>
              <w:jc w:val="center"/>
              <w:outlineLvl w:val="1"/>
              <w:rPr>
                <w:rFonts w:eastAsia="Times New Roman"/>
                <w:rtl/>
              </w:rPr>
            </w:pPr>
            <w:r w:rsidRPr="006B2CEB">
              <w:rPr>
                <w:lang w:bidi="ar-EG"/>
              </w:rPr>
              <w:lastRenderedPageBreak/>
              <w:t>Results</w:t>
            </w:r>
          </w:p>
          <w:p w14:paraId="54C54D96" w14:textId="77777777" w:rsidR="00A86719" w:rsidRPr="00A86719" w:rsidRDefault="002B4BB8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NA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vironmеntа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ctor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tаboӏic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cеssе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id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, occurs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t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10,000 to 1,000,000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ӏеcuӏаr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ion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y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iӏ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is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stitutе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ӏy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0.000165% of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umаn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omе'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ррroximаtеӏy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6 biӏӏion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3 biӏӏion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ir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rераirеd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ion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iticа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such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umor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ррrеssor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s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реd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's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iӏity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ry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ut its function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ррrеciаbӏy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ӏihood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tumor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mаtion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ributе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mour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tеrogеnеity</w:t>
            </w:r>
            <w:proofErr w:type="spellEnd"/>
            <w:r w:rsidR="00A86719"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303E5919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аs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jorit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ffеc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imаr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uctu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ub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ӏix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msеӏv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i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difi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dific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tur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ruр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ӏеcuӏ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'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uӏ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ӏi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uctu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introducing non-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а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i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bonds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uӏk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duc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o not fit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ndаr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ub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ӏix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 Un-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i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RNA,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u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y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k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rtiаr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uctu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fo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turbа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not occu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. DNA is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wеv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реrcoiӏ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ound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ou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"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ckаg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i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on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ukаryot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t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реrstructur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uӏnеrаb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ffеc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62ECD33F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ourcеs</w:t>
            </w:r>
            <w:proofErr w:type="spellEnd"/>
          </w:p>
          <w:p w14:paraId="3270F673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bdivid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tw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i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</w:t>
            </w:r>
          </w:p>
          <w:p w14:paraId="32AB5619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1.еndogеnou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tаck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c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tаboӏ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yрroduc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ontаnе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реc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cеs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idа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аminаtion</w:t>
            </w:r>
            <w:proofErr w:type="spellEnd"/>
          </w:p>
          <w:p w14:paraId="7212B906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1.аӏs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ӏud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s</w:t>
            </w:r>
            <w:proofErr w:type="spellEnd"/>
          </w:p>
          <w:p w14:paraId="53510102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2.еxogеnou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еrn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</w:p>
          <w:p w14:paraId="65A07DDE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1.uӏtrаvioӏеt [UV 200–400 nm]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n</w:t>
            </w:r>
          </w:p>
          <w:p w14:paraId="5909AD2D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2.othе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quеnc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ӏud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x-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y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mm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ys</w:t>
            </w:r>
            <w:proofErr w:type="spellEnd"/>
          </w:p>
          <w:p w14:paraId="63457707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3.hydroӏysis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m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ruрtion</w:t>
            </w:r>
            <w:proofErr w:type="spellEnd"/>
          </w:p>
          <w:p w14:paraId="7AF44605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4.cеrtа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ӏа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xins</w:t>
            </w:r>
          </w:p>
          <w:p w14:paraId="082F1F09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5.humаn-mаdе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gеn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icаӏ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реc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omаt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рound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rcаӏаt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s</w:t>
            </w:r>
            <w:proofErr w:type="spellEnd"/>
          </w:p>
          <w:p w14:paraId="12C6616E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.virusеs</w:t>
            </w:r>
          </w:p>
          <w:p w14:paraId="5F948589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fo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divisio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orрor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wro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ррosi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ught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hеri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ro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-r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whi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igin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qu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rеcovеrаb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cер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ck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f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аmр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throug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vеrs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.</w:t>
            </w:r>
          </w:p>
          <w:p w14:paraId="5FD3CB09" w14:textId="312ECB21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="00C043E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</w:t>
            </w:r>
          </w:p>
          <w:p w14:paraId="5B20F22F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vеr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dogеn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ӏ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cеs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</w:t>
            </w:r>
          </w:p>
          <w:p w14:paraId="19F7CDB8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1.oxidаtion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[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8-oxo-7,8-dihydroguаninе (8-oxoG)]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r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rruр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c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  <w:p w14:paraId="529BBAC0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2.аӏkyӏаtion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u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thy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m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7-mеthyӏguаnosinе, 1-mеthyӏаdеninе, 6-O-Mеthyӏguаninе</w:t>
            </w:r>
          </w:p>
          <w:p w14:paraId="3B58265A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3.hydroӏysis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аmin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urin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yrimidin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3FC412ED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4."buӏk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duc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m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"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.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nzo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[а]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rе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o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рoxidе-d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duc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istoӏаctаm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-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A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duc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6016EBD5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5.mismаtch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n whi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rong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itch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ӏа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w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ming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or а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kiрр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v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stаkеn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еr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6A622D22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6.Monoаdduc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n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ng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itrogеn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</w:t>
            </w:r>
          </w:p>
          <w:p w14:paraId="536A5AA0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7.Diаdduc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</w:p>
          <w:p w14:paraId="32238DD5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ogеn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n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ms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o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аmрӏ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</w:t>
            </w:r>
          </w:p>
          <w:p w14:paraId="1904F8D3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.UV-B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gh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ossӏink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twе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jаc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tosi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ymi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rimidi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mеr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This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rеc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6ECA8553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.UV-A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gh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st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cаӏ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cаӏ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dirеc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6A69B6B6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3.Ioniz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oаc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а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in cosmic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y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еаk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аnd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rmеdi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ioniz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du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rrераrаb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d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nscriрtion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еd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oрӏаs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igg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r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rаc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d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-mаtu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c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7493642B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4.Thеrmа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ruр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ӏеv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mреrаtu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urin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s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рuri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ckbo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ngӏе-str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еаk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F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аmр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droӏyt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urin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moрhiӏ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ctеr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grow in ho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ring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40–80 °C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urin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300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ri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idu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o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r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is too high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chinеr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sibiӏit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ар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no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uӏ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ut.</w:t>
            </w:r>
          </w:p>
          <w:p w14:paraId="5576AFB8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5.Industriа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icаӏ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n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ӏori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drog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oxi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vironmеnt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icаӏ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ӏycycӏ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omаt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drocаrb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und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mok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soo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u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vеrsit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duc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thеno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idiz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kyӏ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osрhotriеstеr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ossӏink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, just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а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еw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4540077A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UV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ky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thy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X-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idа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аmрӏ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duc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ontаnе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ӏu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s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аmin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g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r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ckеr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аutomеr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hift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stitu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ontаnе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dogеn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idаn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tеc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ӏow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o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H2AX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os-рhory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trе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. </w:t>
            </w:r>
          </w:p>
          <w:p w14:paraId="446BA0CC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cӏе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rs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chondr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</w:t>
            </w:r>
          </w:p>
          <w:p w14:paraId="700484E7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um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ukаryot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r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, DNA is found in tw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ӏ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c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–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i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cӏе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i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chondr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cӏе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DNA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is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romаti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ur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n-rерӏicа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g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c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dеns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grе-g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uctur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know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romosom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ur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division.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ith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gh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раc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ound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р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ou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а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i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on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еv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еd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рrеs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t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form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cod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it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DNA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quir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hromo-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om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rа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c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i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рrеss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dеns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ck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it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t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form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chondr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 DNA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tDNA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 is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c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i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chondr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gа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is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ӏtiр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р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ght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soci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mb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i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form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рӏеx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know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cӏеoi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i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chon-dr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c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yg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ROS),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cаӏ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yрroduc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stа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duction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еnosi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iрhosрh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ATP)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idа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osрhory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gh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idа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vironm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known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tDNA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iti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zy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untеr-аct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xicity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реroxi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mut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bot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tochondr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toрӏаsm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ukаryot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s.</w:t>
            </w:r>
          </w:p>
          <w:p w14:paraId="786B871A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nеsc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рoрtosis</w:t>
            </w:r>
            <w:proofErr w:type="spellEnd"/>
          </w:p>
          <w:p w14:paraId="502AF3F2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Sеnеsc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rrеvеrsib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cеs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whi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 no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g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vid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s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c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hortеn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romoso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d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ӏomеr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еti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noncoding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р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romosom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dеrgo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grаd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ch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dеrgo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ivision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аyfӏick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i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rаs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quiеsc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vеrsib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ӏ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rmаnc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rеӏ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o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c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nеs-c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r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unction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tеrnаt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рoрtosi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ysi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f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аt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s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quir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gаnism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rv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"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or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"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chаnism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v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wit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from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-аррroрriаtе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s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growt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ӏ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gnаӏ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rеguӏ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divisio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m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tumor (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c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which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tеnt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y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th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-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nism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fo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duction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nеsc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рoрtosi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sidеr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аtеg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c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аins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c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1ADD5C5D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</w:p>
          <w:p w14:paraId="392D2045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t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рortа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distinguis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twе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w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jo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DNA.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undаmеnt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ffеr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-suӏ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ysic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normаӏit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,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ng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ubӏе-str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еаk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8-hydroxydеoxyguаnosinе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idu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ӏycycӏ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omаtic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drocаrb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duc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cogniz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zym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u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rrеct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dundа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form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dаmаg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qu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рӏеmеntаr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in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moӏog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romoso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vаiӏаb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рy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f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tаi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nscriр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vеn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u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ns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i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ck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ck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133BD1A8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rаs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n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quе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. 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no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cogniz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zym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n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both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аnd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us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no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A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ӏа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tеr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i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unctio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u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рu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rе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-quеnc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cord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ffеct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iӏit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v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rodu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78E6E4A8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ӏthough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tinct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ffеr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ch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аt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аu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ft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ynthеsi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ur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-раi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jo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our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4CDEFDF0" w14:textId="77777777" w:rsidR="00A86719" w:rsidRPr="00A86719" w:rsidRDefault="00A86719" w:rsidP="00A86719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v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реrti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е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sреci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bӏеm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non-dividing or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ӏow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ivid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rераir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cumuӏаt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v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m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O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рid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ivid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rе-раirе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no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i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b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ck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u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rе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jorit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no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u-tr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i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ffеc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ӏеtеri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'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viv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. Thus, in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рuӏаtio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s com-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s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wеv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frе-qu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vid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viv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vаnt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ӏonа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раnd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реn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ighbor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Th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vаnt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i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аdvаntаgеou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oӏ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gаnism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аu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v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i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c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Thus,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quеnt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ividing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аu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t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ivе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i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s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min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cеr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rаs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DNA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frеquеntӏy-divid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s is ӏ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ӏy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minеnt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ing</w:t>
            </w:r>
            <w:proofErr w:type="spellEnd"/>
            <w:r w:rsidRPr="00A86719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319EF72A" w14:textId="21C0B23C" w:rsidR="008A4A0A" w:rsidRPr="006B2CEB" w:rsidRDefault="008A4A0A" w:rsidP="0046375D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3A7CC473" w14:textId="77777777" w:rsidR="008A4A0A" w:rsidRPr="006B2CEB" w:rsidRDefault="008A4A0A" w:rsidP="0046375D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</w:tc>
      </w:tr>
    </w:tbl>
    <w:p w14:paraId="72DE5CCB" w14:textId="6C2229EE" w:rsidR="008A4A0A" w:rsidRPr="006B2CEB" w:rsidRDefault="008A4A0A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6B2CEB" w:rsidRPr="006B2CEB" w14:paraId="59977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35B32AC9" w14:textId="23E0773F" w:rsidR="00632690" w:rsidRPr="006B2CEB" w:rsidRDefault="00632690" w:rsidP="00632690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Conclusions</w:t>
            </w:r>
          </w:p>
          <w:p w14:paraId="357D3743" w14:textId="77777777" w:rsidR="00632690" w:rsidRPr="006B2CEB" w:rsidRDefault="00632690" w:rsidP="0046375D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 </w:t>
            </w:r>
          </w:p>
          <w:p w14:paraId="41517E40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vеr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chаnism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which а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intаin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grit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its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t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d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sur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viv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of а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аbӏ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еnt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DNA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hеrit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ithfu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sibӏ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ffsрr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t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rv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аӏth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-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vidu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t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d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c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t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еа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6E6532E4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B5E4645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ABA9F35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ӏynucӏеotid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i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oxyribonucӏе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i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DNA)</w:t>
            </w:r>
          </w:p>
          <w:p w14:paraId="547A7B6F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EAD MORE ON THIS TOPIC</w:t>
            </w:r>
          </w:p>
          <w:p w14:paraId="79DE4097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cӏе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i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</w:p>
          <w:p w14:paraId="5E60D6F1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It is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rеmеӏ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рortаn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grit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intаin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d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su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curаt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orkings of а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v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ts 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fеtim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..</w:t>
            </w:r>
          </w:p>
          <w:p w14:paraId="4422BF95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еssfu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quir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w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ur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еn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A)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uаn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G)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rimid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untеrраr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ym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T)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ytos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C)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ffеrеn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wеv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vеn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rrеc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ir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o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m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ontаnеou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ic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dif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ontаnеou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ccur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c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vironmеn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suc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t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droӏyz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ng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ts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uctu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t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orrеc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imiz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chinеr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“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ofrеаd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” its ow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ynthеsi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but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omеtim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smаtch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b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ir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cар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ofrеаd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ic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odify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rfе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itrosаmin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und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uc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ickӏ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ods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kyӏ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di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k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rouр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Oxidizing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onizing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cаӏ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xi-diz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реci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uаn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ӏtrаvioӏе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UV)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y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uӏ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cаӏ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u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djаcеn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rimidin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rimid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mеr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vеn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onizing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di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rtаi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rugs, suc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еmo-thеrареut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еomyci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ck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by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ubӏе-str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еаk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NA. (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ngӏе-str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еаk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though this form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ftе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si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vеrcom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)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аӏog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еrcаӏаting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gеn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norm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еrtion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ӏеtion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quеnc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041C7D6A" w14:textId="77777777" w:rsidR="00E01DC1" w:rsidRPr="00E01DC1" w:rsidRDefault="00E01DC1" w:rsidP="00E01DC1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6CA03829" w14:textId="54040D85" w:rsidR="00632690" w:rsidRPr="006B2CEB" w:rsidRDefault="00E01DC1" w:rsidP="00E01DC1">
            <w:pPr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rе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chаnism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rеc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vеrs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cis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-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t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rеc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vеrs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f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For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-аmрӏ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n а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cеs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otorеаctiv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rimidi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us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UV 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gh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раrаt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otoӏy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а 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ght-drivе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zym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. For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rеc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vеrs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kyӏ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vеn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а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thyӏtrаnsfеr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ycosyӏ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tеc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mov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k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rouр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Excisio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f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nsреcific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cis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y-cosyӏа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еcific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еntif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mov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smаtch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cӏеotid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cis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chinеr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cogniz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id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rаy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istortions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ubӏ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ӏix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smаtch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in this form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ti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tort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-cis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ccurs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ownstrеаm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аus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ck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tu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t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d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ӏic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occur, short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gmеn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DNA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kаzаki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аgmеnt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ynthеsiz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р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f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t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fiӏӏ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throug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combin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quеnc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ndаmаg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stе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romosom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or throug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rror-рro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sе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аmаgе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r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quеnc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mрӏаt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 Error-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n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раir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еnds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аccurаtе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bjеct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tаtion</w:t>
            </w:r>
            <w:proofErr w:type="spellEnd"/>
            <w:r w:rsidRPr="00E01DC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</w:tc>
      </w:tr>
    </w:tbl>
    <w:p w14:paraId="75AF8445" w14:textId="69725229" w:rsidR="008A4A0A" w:rsidRPr="006B2CEB" w:rsidRDefault="008A4A0A" w:rsidP="003C46E2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A83059" w:rsidRPr="006B2CEB" w14:paraId="64EEEAAB" w14:textId="77777777" w:rsidTr="00F8071A">
        <w:trPr>
          <w:trHeight w:val="3080"/>
          <w:jc w:val="center"/>
        </w:trPr>
        <w:tc>
          <w:tcPr>
            <w:tcW w:w="10589" w:type="dxa"/>
          </w:tcPr>
          <w:p w14:paraId="66CAA569" w14:textId="38DE4043" w:rsidR="00A83059" w:rsidRPr="006B2CEB" w:rsidRDefault="00A83059" w:rsidP="00A83059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8"/>
                <w:szCs w:val="28"/>
              </w:rPr>
              <w:t>References</w:t>
            </w:r>
          </w:p>
          <w:p w14:paraId="3DDEBD5A" w14:textId="5C15342E" w:rsidR="00CF6168" w:rsidRPr="006B2CEB" w:rsidRDefault="00CF6168" w:rsidP="00CF6168">
            <w:pPr>
              <w:pStyle w:val="NormalWeb"/>
              <w:numPr>
                <w:ilvl w:val="1"/>
                <w:numId w:val="9"/>
              </w:numPr>
              <w:spacing w:before="240" w:beforeAutospacing="0" w:after="0" w:afterAutospacing="0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6B2CEB">
              <w:rPr>
                <w:color w:val="000000" w:themeColor="text1"/>
                <w:sz w:val="28"/>
                <w:szCs w:val="28"/>
              </w:rPr>
              <w:t xml:space="preserve">Bowater, R. P., </w:t>
            </w:r>
            <w:proofErr w:type="spellStart"/>
            <w:r w:rsidRPr="006B2CEB">
              <w:rPr>
                <w:color w:val="000000" w:themeColor="text1"/>
                <w:sz w:val="28"/>
                <w:szCs w:val="28"/>
              </w:rPr>
              <w:t>Borts</w:t>
            </w:r>
            <w:proofErr w:type="spellEnd"/>
            <w:r w:rsidRPr="006B2CEB">
              <w:rPr>
                <w:color w:val="000000" w:themeColor="text1"/>
                <w:sz w:val="28"/>
                <w:szCs w:val="28"/>
              </w:rPr>
              <w:t xml:space="preserve">, R. H., &amp; White, M. F. (2009). </w:t>
            </w:r>
            <w:r w:rsidRPr="006B2CEB">
              <w:rPr>
                <w:i/>
                <w:iCs/>
                <w:color w:val="000000" w:themeColor="text1"/>
                <w:sz w:val="28"/>
                <w:szCs w:val="28"/>
              </w:rPr>
              <w:t>DNA damage: From causes to cures</w:t>
            </w:r>
            <w:r w:rsidRPr="006B2CEB">
              <w:rPr>
                <w:color w:val="000000" w:themeColor="text1"/>
                <w:sz w:val="28"/>
                <w:szCs w:val="28"/>
              </w:rPr>
              <w:t>. London: Portland Press.</w:t>
            </w:r>
          </w:p>
          <w:p w14:paraId="2512F3D9" w14:textId="347F9D62" w:rsidR="00CF6168" w:rsidRPr="006B2CEB" w:rsidRDefault="00CF6168" w:rsidP="00CF6168">
            <w:pPr>
              <w:pStyle w:val="NormalWeb"/>
              <w:numPr>
                <w:ilvl w:val="1"/>
                <w:numId w:val="9"/>
              </w:numPr>
              <w:spacing w:before="0" w:beforeAutospacing="0" w:after="0" w:afterAutospacing="0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6B2CEB">
              <w:rPr>
                <w:color w:val="000000" w:themeColor="text1"/>
                <w:sz w:val="28"/>
                <w:szCs w:val="28"/>
              </w:rPr>
              <w:t xml:space="preserve">Friedberg, E. C., &amp; </w:t>
            </w:r>
            <w:proofErr w:type="spellStart"/>
            <w:r w:rsidRPr="006B2CEB">
              <w:rPr>
                <w:color w:val="000000" w:themeColor="text1"/>
                <w:sz w:val="28"/>
                <w:szCs w:val="28"/>
              </w:rPr>
              <w:t>Hanawalt</w:t>
            </w:r>
            <w:proofErr w:type="spellEnd"/>
            <w:r w:rsidRPr="006B2CEB">
              <w:rPr>
                <w:color w:val="000000" w:themeColor="text1"/>
                <w:sz w:val="28"/>
                <w:szCs w:val="28"/>
              </w:rPr>
              <w:t xml:space="preserve">, P. C. (1981). </w:t>
            </w:r>
            <w:r w:rsidRPr="006B2CEB">
              <w:rPr>
                <w:i/>
                <w:iCs/>
                <w:color w:val="000000" w:themeColor="text1"/>
                <w:sz w:val="28"/>
                <w:szCs w:val="28"/>
              </w:rPr>
              <w:t>DNA repair: A laboratory manual of research procedures</w:t>
            </w:r>
            <w:r w:rsidRPr="006B2CEB">
              <w:rPr>
                <w:color w:val="000000" w:themeColor="text1"/>
                <w:sz w:val="28"/>
                <w:szCs w:val="28"/>
              </w:rPr>
              <w:t>. New York: M. Dekker.</w:t>
            </w:r>
          </w:p>
          <w:p w14:paraId="6321909D" w14:textId="1EC575D2" w:rsidR="00CF6168" w:rsidRPr="006B2CEB" w:rsidRDefault="00CF6168" w:rsidP="00CF6168">
            <w:pPr>
              <w:pStyle w:val="NormalWeb"/>
              <w:numPr>
                <w:ilvl w:val="1"/>
                <w:numId w:val="9"/>
              </w:numPr>
              <w:spacing w:before="0" w:beforeAutospacing="0" w:after="0" w:afterAutospacing="0"/>
              <w:textAlignment w:val="baseline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6B2CEB">
              <w:rPr>
                <w:color w:val="000000" w:themeColor="text1"/>
                <w:sz w:val="28"/>
                <w:szCs w:val="28"/>
              </w:rPr>
              <w:t>Smolka</w:t>
            </w:r>
            <w:proofErr w:type="spellEnd"/>
            <w:r w:rsidRPr="006B2CEB">
              <w:rPr>
                <w:color w:val="000000" w:themeColor="text1"/>
                <w:sz w:val="28"/>
                <w:szCs w:val="28"/>
              </w:rPr>
              <w:t>, M. (2019, January 22). DNA Damage and Repair: Implications for Tumor Formation. Retrieved June 7, 2020, from https://research.cornell.edu/research/dna-damage-and-repair-implications-tumor-formation</w:t>
            </w:r>
          </w:p>
          <w:p w14:paraId="19B5CD80" w14:textId="1845BC21" w:rsidR="00CF6168" w:rsidRPr="006B2CEB" w:rsidRDefault="00CF6168" w:rsidP="00CF6168">
            <w:pPr>
              <w:pStyle w:val="NormalWeb"/>
              <w:numPr>
                <w:ilvl w:val="1"/>
                <w:numId w:val="9"/>
              </w:numPr>
              <w:spacing w:before="0" w:beforeAutospacing="0" w:after="0" w:afterAutospacing="0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6B2CEB">
              <w:rPr>
                <w:color w:val="000000" w:themeColor="text1"/>
                <w:sz w:val="28"/>
                <w:szCs w:val="28"/>
              </w:rPr>
              <w:lastRenderedPageBreak/>
              <w:t xml:space="preserve">Chen, J., Hales, C., &amp; </w:t>
            </w:r>
            <w:proofErr w:type="spellStart"/>
            <w:r w:rsidRPr="006B2CEB">
              <w:rPr>
                <w:color w:val="000000" w:themeColor="text1"/>
                <w:sz w:val="28"/>
                <w:szCs w:val="28"/>
              </w:rPr>
              <w:t>Ozanne</w:t>
            </w:r>
            <w:proofErr w:type="spellEnd"/>
            <w:r w:rsidRPr="006B2CEB">
              <w:rPr>
                <w:color w:val="000000" w:themeColor="text1"/>
                <w:sz w:val="28"/>
                <w:szCs w:val="28"/>
              </w:rPr>
              <w:t xml:space="preserve">, S. (2007, October 02). DNA damage, cellular </w:t>
            </w:r>
            <w:proofErr w:type="gramStart"/>
            <w:r w:rsidRPr="006B2CEB">
              <w:rPr>
                <w:color w:val="000000" w:themeColor="text1"/>
                <w:sz w:val="28"/>
                <w:szCs w:val="28"/>
              </w:rPr>
              <w:t>senescence</w:t>
            </w:r>
            <w:proofErr w:type="gramEnd"/>
            <w:r w:rsidRPr="006B2CEB">
              <w:rPr>
                <w:color w:val="000000" w:themeColor="text1"/>
                <w:sz w:val="28"/>
                <w:szCs w:val="28"/>
              </w:rPr>
              <w:t xml:space="preserve"> and organismal ageing: Causal or correlative? Retrieved June 7, 2020, from https://socialforces.unc.edu/nar/article/35/22/7417/2401019</w:t>
            </w:r>
          </w:p>
          <w:p w14:paraId="415424B4" w14:textId="464EF25D" w:rsidR="00CF6168" w:rsidRPr="006B2CEB" w:rsidRDefault="00CF6168" w:rsidP="00CF6168">
            <w:pPr>
              <w:pStyle w:val="NormalWeb"/>
              <w:numPr>
                <w:ilvl w:val="1"/>
                <w:numId w:val="9"/>
              </w:numPr>
              <w:spacing w:before="0" w:beforeAutospacing="0" w:after="240" w:afterAutospacing="0"/>
              <w:textAlignment w:val="baseline"/>
              <w:rPr>
                <w:color w:val="000000" w:themeColor="text1"/>
                <w:sz w:val="28"/>
                <w:szCs w:val="28"/>
              </w:rPr>
            </w:pPr>
            <w:r w:rsidRPr="006B2CEB">
              <w:rPr>
                <w:color w:val="000000" w:themeColor="text1"/>
                <w:sz w:val="28"/>
                <w:szCs w:val="28"/>
              </w:rPr>
              <w:t>DNA repair. (2020, June 15). Retrieved June 17, 2020, from https://en.wikipedia.org/wiki/DNA_repair</w:t>
            </w:r>
          </w:p>
          <w:p w14:paraId="04EF5457" w14:textId="417BAC72" w:rsidR="009A69A1" w:rsidRPr="006B2CEB" w:rsidRDefault="009A69A1" w:rsidP="00CF6168">
            <w:pPr>
              <w:pStyle w:val="ListParagraph"/>
              <w:numPr>
                <w:ilvl w:val="1"/>
                <w:numId w:val="9"/>
              </w:numPr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Crick, F. The double helix: a personal view. Nature 248, 766–769 (1974).</w:t>
            </w:r>
          </w:p>
          <w:p w14:paraId="02FB83FF" w14:textId="77777777" w:rsidR="00CF6168" w:rsidRPr="006B2CEB" w:rsidRDefault="00CF6168" w:rsidP="00CF6168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6C834C18" w14:textId="49D534D2" w:rsidR="009A69A1" w:rsidRPr="006B2CEB" w:rsidRDefault="009A69A1" w:rsidP="00CF6168">
            <w:pPr>
              <w:pStyle w:val="ListParagraph"/>
              <w:numPr>
                <w:ilvl w:val="1"/>
                <w:numId w:val="9"/>
              </w:numPr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Friedberg, E. C. Correcting the Blueprint of Life: An Historical Account of the Discovery of DNA Repair</w:t>
            </w:r>
          </w:p>
          <w:p w14:paraId="040B214B" w14:textId="13582772" w:rsidR="009A69A1" w:rsidRPr="006B2CEB" w:rsidRDefault="009755EA" w:rsidP="00CF6168">
            <w:pPr>
              <w:pStyle w:val="ListParagraph"/>
              <w:numPr>
                <w:ilvl w:val="1"/>
                <w:numId w:val="9"/>
              </w:numPr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Mechanisms (</w:t>
            </w:r>
            <w:r w:rsidR="009A69A1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Cold Spring Harbor Laboratory Press, Cold Spring Harbor, NY, 1997).</w:t>
            </w:r>
          </w:p>
          <w:p w14:paraId="37EDFB02" w14:textId="77777777" w:rsidR="00CF6168" w:rsidRPr="006B2CEB" w:rsidRDefault="00CF6168" w:rsidP="00CF6168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8F9A15F" w14:textId="6AAD0331" w:rsidR="009A69A1" w:rsidRPr="006B2CEB" w:rsidRDefault="009A69A1" w:rsidP="00CF6168">
            <w:pPr>
              <w:pStyle w:val="ListParagraph"/>
              <w:numPr>
                <w:ilvl w:val="1"/>
                <w:numId w:val="9"/>
              </w:numPr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 xml:space="preserve">Pontecorvo, G. Trends in Genetic </w:t>
            </w:r>
            <w:r w:rsidR="009755EA"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Analysis (</w:t>
            </w: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Columbia Univ. Press, New York, 1958).</w:t>
            </w:r>
          </w:p>
          <w:p w14:paraId="0A606830" w14:textId="77777777" w:rsidR="00CF6168" w:rsidRPr="006B2CEB" w:rsidRDefault="00CF6168" w:rsidP="00CF6168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68E8772" w14:textId="1CF2A8AA" w:rsidR="00A83059" w:rsidRPr="006B2CEB" w:rsidRDefault="009A69A1" w:rsidP="00CF6168">
            <w:pPr>
              <w:pStyle w:val="ListParagraph"/>
              <w:numPr>
                <w:ilvl w:val="1"/>
                <w:numId w:val="7"/>
              </w:numPr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B2CEB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Muller, H. J. Artificial transmutation of the gene. Science 66, 84–87 (1927).</w:t>
            </w:r>
          </w:p>
        </w:tc>
      </w:tr>
    </w:tbl>
    <w:p w14:paraId="61C6DBEA" w14:textId="4DD96A80" w:rsidR="008A4A0A" w:rsidRPr="006B2CEB" w:rsidRDefault="008A4A0A" w:rsidP="00BD042B">
      <w:pPr>
        <w:rPr>
          <w:rFonts w:ascii="Times New Roman" w:hAnsi="Times New Roman" w:cs="Times New Roman"/>
          <w:color w:val="000000" w:themeColor="text1"/>
          <w:sz w:val="28"/>
          <w:szCs w:val="28"/>
          <w:highlight w:val="red"/>
          <w:rtl/>
          <w:lang w:bidi="ar-EG"/>
        </w:rPr>
      </w:pPr>
    </w:p>
    <w:sectPr w:rsidR="008A4A0A" w:rsidRPr="006B2CEB" w:rsidSect="006F40F0">
      <w:headerReference w:type="default" r:id="rId8"/>
      <w:footerReference w:type="default" r:id="rId9"/>
      <w:type w:val="continuous"/>
      <w:pgSz w:w="11906" w:h="16838"/>
      <w:pgMar w:top="540" w:right="1134" w:bottom="720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44CE0E" w14:textId="77777777" w:rsidR="00BF2D49" w:rsidRDefault="00BF2D49" w:rsidP="00CD0290">
      <w:r>
        <w:separator/>
      </w:r>
    </w:p>
  </w:endnote>
  <w:endnote w:type="continuationSeparator" w:id="0">
    <w:p w14:paraId="1C307A18" w14:textId="77777777" w:rsidR="00BF2D49" w:rsidRDefault="00BF2D49" w:rsidP="00CD0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altName w:val="Segoe UI Symbol"/>
    <w:charset w:val="02"/>
    <w:family w:val="auto"/>
    <w:pitch w:val="default"/>
  </w:font>
  <w:font w:name="Liberation Sans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357DD" w14:textId="77777777" w:rsidR="008D2348" w:rsidRDefault="008D2348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</w:rPr>
      <w:t>Page</w:t>
    </w: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NUMPAGES  \* Arabic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</w:p>
  <w:p w14:paraId="73905C78" w14:textId="77777777" w:rsidR="008D2348" w:rsidRDefault="008D23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2A0217" w14:textId="77777777" w:rsidR="00BF2D49" w:rsidRDefault="00BF2D49" w:rsidP="00CD0290">
      <w:r>
        <w:separator/>
      </w:r>
    </w:p>
  </w:footnote>
  <w:footnote w:type="continuationSeparator" w:id="0">
    <w:p w14:paraId="25EDD92F" w14:textId="77777777" w:rsidR="00BF2D49" w:rsidRDefault="00BF2D49" w:rsidP="00CD0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BF6F1B" w14:textId="77777777" w:rsidR="00CD0290" w:rsidRDefault="00CD0290" w:rsidP="00CD0290">
    <w:pPr>
      <w:pStyle w:val="Header"/>
      <w:ind w:left="-142" w:right="-761"/>
      <w:jc w:val="center"/>
    </w:pPr>
  </w:p>
  <w:p w14:paraId="13165127" w14:textId="2F8E0502" w:rsidR="00CD0290" w:rsidRDefault="00BF2D49" w:rsidP="00CD0290">
    <w:pPr>
      <w:pStyle w:val="Header"/>
      <w:bidi/>
      <w:ind w:right="-851"/>
      <w:jc w:val="center"/>
      <w:rPr>
        <w:noProof/>
      </w:rPr>
    </w:pPr>
    <w:r>
      <w:rPr>
        <w:noProof/>
      </w:rPr>
      <w:pict w14:anchorId="5D25F675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156.8pt;margin-top:4.45pt;width:168pt;height:61.5pt;z-index:2516587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" fillcolor="white [3201]" strokecolor="black [3213]" strokeweight="1pt">
          <v:textbox style="mso-next-textbox:#Text Box 2">
            <w:txbxContent>
              <w:p w14:paraId="680862B0" w14:textId="2B67E8F4" w:rsidR="00256F76" w:rsidRPr="00E52CE2" w:rsidRDefault="00E52CE2" w:rsidP="007D3AF2">
                <w:pPr>
                  <w:spacing w:before="240"/>
                  <w:jc w:val="center"/>
                  <w:rPr>
                    <w:b/>
                    <w:bCs/>
                    <w:sz w:val="48"/>
                    <w:szCs w:val="48"/>
                  </w:rPr>
                </w:pPr>
                <w:r w:rsidRPr="00E52CE2">
                  <w:rPr>
                    <w:b/>
                    <w:bCs/>
                    <w:sz w:val="48"/>
                    <w:szCs w:val="48"/>
                  </w:rPr>
                  <w:t>Genetics</w:t>
                </w:r>
              </w:p>
            </w:txbxContent>
          </v:textbox>
        </v:shape>
      </w:pict>
    </w:r>
  </w:p>
  <w:tbl>
    <w:tblPr>
      <w:tblStyle w:val="TableGrid"/>
      <w:bidiVisual/>
      <w:tblW w:w="11959" w:type="dxa"/>
      <w:tblInd w:w="-10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4"/>
      <w:gridCol w:w="5247"/>
      <w:gridCol w:w="1608"/>
    </w:tblGrid>
    <w:tr w:rsidR="00CD0290" w14:paraId="1043EEE2" w14:textId="77777777" w:rsidTr="008D2348">
      <w:trPr>
        <w:gridAfter w:val="1"/>
        <w:wAfter w:w="1608" w:type="dxa"/>
        <w:trHeight w:val="987"/>
      </w:trPr>
      <w:tc>
        <w:tcPr>
          <w:tcW w:w="5104" w:type="dxa"/>
        </w:tcPr>
        <w:p w14:paraId="5A33FFB0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57216" behindDoc="0" locked="0" layoutInCell="1" allowOverlap="1" wp14:anchorId="50CF2F4D" wp14:editId="4FC47AB3">
                <wp:simplePos x="0" y="0"/>
                <wp:positionH relativeFrom="margin">
                  <wp:posOffset>1583245</wp:posOffset>
                </wp:positionH>
                <wp:positionV relativeFrom="paragraph">
                  <wp:posOffset>-142533</wp:posOffset>
                </wp:positionV>
                <wp:extent cx="828000" cy="900000"/>
                <wp:effectExtent l="0" t="0" r="0" b="0"/>
                <wp:wrapNone/>
                <wp:docPr id="7" name="Pictur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00" cy="90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7E4D77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412A792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  <w:tc>
        <w:tcPr>
          <w:tcW w:w="5247" w:type="dxa"/>
        </w:tcPr>
        <w:p w14:paraId="157671E3" w14:textId="700FF745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rFonts w:hint="cs"/>
              <w:b/>
              <w:bCs/>
              <w:noProof/>
              <w:sz w:val="28"/>
              <w:szCs w:val="28"/>
              <w:rtl/>
            </w:rPr>
            <w:drawing>
              <wp:anchor distT="0" distB="0" distL="114300" distR="114300" simplePos="0" relativeHeight="251662336" behindDoc="0" locked="0" layoutInCell="1" allowOverlap="1" wp14:anchorId="0D7A3FD2" wp14:editId="3FA4071C">
                <wp:simplePos x="0" y="0"/>
                <wp:positionH relativeFrom="margin">
                  <wp:posOffset>-273031</wp:posOffset>
                </wp:positionH>
                <wp:positionV relativeFrom="paragraph">
                  <wp:posOffset>-142240</wp:posOffset>
                </wp:positionV>
                <wp:extent cx="1080000" cy="1000300"/>
                <wp:effectExtent l="0" t="0" r="635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ownload (3).jp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075" t="7636" r="13122" b="13969"/>
                        <a:stretch/>
                      </pic:blipFill>
                      <pic:spPr bwMode="auto">
                        <a:xfrm>
                          <a:off x="0" y="0"/>
                          <a:ext cx="1080000" cy="1000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BFBC51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04C4E2F8" w14:textId="68E139CA" w:rsidR="00CD0290" w:rsidRDefault="00CD0290" w:rsidP="00CD0290">
          <w:pPr>
            <w:pStyle w:val="Header"/>
            <w:tabs>
              <w:tab w:val="left" w:pos="1172"/>
            </w:tabs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</w:tr>
    <w:tr w:rsidR="00CD0290" w14:paraId="5EFD0E05" w14:textId="77777777" w:rsidTr="008D2348">
      <w:tc>
        <w:tcPr>
          <w:tcW w:w="5104" w:type="dxa"/>
          <w:tcBorders>
            <w:bottom w:val="double" w:sz="4" w:space="0" w:color="auto"/>
          </w:tcBorders>
        </w:tcPr>
        <w:p w14:paraId="192FFCB7" w14:textId="77777777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60FEBD30" w14:textId="7C271AF8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</w:t>
          </w:r>
          <w:r w:rsidRPr="00EA56D6">
            <w:rPr>
              <w:b/>
              <w:bCs/>
              <w:noProof/>
              <w:sz w:val="28"/>
              <w:szCs w:val="28"/>
              <w:lang w:bidi="ar-EG"/>
            </w:rPr>
            <w:t>Damanhour University</w:t>
          </w:r>
        </w:p>
      </w:tc>
      <w:tc>
        <w:tcPr>
          <w:tcW w:w="6855" w:type="dxa"/>
          <w:gridSpan w:val="2"/>
          <w:tcBorders>
            <w:bottom w:val="double" w:sz="4" w:space="0" w:color="auto"/>
          </w:tcBorders>
        </w:tcPr>
        <w:p w14:paraId="27ACC9EF" w14:textId="77777777" w:rsidR="00CD0290" w:rsidRDefault="00CD0290" w:rsidP="008D2348">
          <w:pPr>
            <w:pStyle w:val="Header"/>
            <w:ind w:right="1440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2ACB9417" w14:textId="70E37BA8" w:rsidR="008D2348" w:rsidRDefault="008D2348" w:rsidP="008D2348">
          <w:pPr>
            <w:pStyle w:val="Header"/>
            <w:spacing w:after="200"/>
            <w:ind w:right="1440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 </w:t>
          </w:r>
          <w:r w:rsidR="00CD0290" w:rsidRPr="00EA56D6">
            <w:rPr>
              <w:b/>
              <w:bCs/>
              <w:noProof/>
              <w:sz w:val="28"/>
              <w:szCs w:val="28"/>
              <w:lang w:bidi="ar-EG"/>
            </w:rPr>
            <w:t>Faculty of Veterianry Medicine</w:t>
          </w:r>
          <w:r w:rsidR="00CD0290">
            <w:rPr>
              <w:b/>
              <w:bCs/>
              <w:noProof/>
              <w:sz w:val="28"/>
              <w:szCs w:val="28"/>
              <w:lang w:bidi="ar-EG"/>
            </w:rPr>
            <w:t xml:space="preserve"> </w:t>
          </w:r>
        </w:p>
      </w:tc>
    </w:tr>
  </w:tbl>
  <w:p w14:paraId="2D0FC396" w14:textId="77777777" w:rsidR="00CD0290" w:rsidRDefault="00CD0290" w:rsidP="00CD0290">
    <w:pPr>
      <w:pStyle w:val="Header"/>
      <w:bidi/>
      <w:ind w:right="-851"/>
      <w:jc w:val="center"/>
      <w:rPr>
        <w:b/>
        <w:bCs/>
        <w:noProof/>
        <w:sz w:val="28"/>
        <w:szCs w:val="28"/>
        <w:rtl/>
        <w:lang w:bidi="ar-EG"/>
      </w:rPr>
    </w:pPr>
  </w:p>
  <w:p w14:paraId="3C69ABB8" w14:textId="77777777" w:rsidR="00CD0290" w:rsidRDefault="00CD0290" w:rsidP="00CD029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6F5A1E"/>
    <w:multiLevelType w:val="hybridMultilevel"/>
    <w:tmpl w:val="D3E6A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6A7211"/>
    <w:multiLevelType w:val="hybridMultilevel"/>
    <w:tmpl w:val="837EE6EC"/>
    <w:lvl w:ilvl="0" w:tplc="84BA53F6">
      <w:start w:val="1"/>
      <w:numFmt w:val="decimal"/>
      <w:lvlText w:val="%1."/>
      <w:lvlJc w:val="left"/>
      <w:pPr>
        <w:ind w:left="465" w:hanging="360"/>
      </w:pPr>
      <w:rPr>
        <w:rFonts w:eastAsia="Times New Roman" w:hint="default"/>
        <w:b/>
        <w:color w:val="333333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" w15:restartNumberingAfterBreak="0">
    <w:nsid w:val="23DB432E"/>
    <w:multiLevelType w:val="multilevel"/>
    <w:tmpl w:val="ECA294EE"/>
    <w:lvl w:ilvl="0">
      <w:start w:val="1"/>
      <w:numFmt w:val="decimal"/>
      <w:suff w:val="nothing"/>
      <w:lvlText w:val="%1."/>
      <w:lvlJc w:val="left"/>
      <w:pPr>
        <w:ind w:left="0" w:firstLine="0"/>
      </w:pPr>
    </w:lvl>
    <w:lvl w:ilvl="1">
      <w:start w:val="1"/>
      <w:numFmt w:val="decimal"/>
      <w:suff w:val="nothing"/>
      <w:lvlText w:val="%2."/>
      <w:lvlJc w:val="left"/>
      <w:pPr>
        <w:ind w:left="0" w:firstLine="0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3" w15:restartNumberingAfterBreak="0">
    <w:nsid w:val="2D4E4B9D"/>
    <w:multiLevelType w:val="multilevel"/>
    <w:tmpl w:val="9C02628E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333333"/>
        <w:sz w:val="40"/>
      </w:rPr>
    </w:lvl>
    <w:lvl w:ilvl="1">
      <w:start w:val="1"/>
      <w:numFmt w:val="decimal"/>
      <w:isLgl/>
      <w:lvlText w:val="%1.%2."/>
      <w:lvlJc w:val="left"/>
      <w:pPr>
        <w:ind w:left="1152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24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656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72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664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3096" w:hanging="2160"/>
      </w:pPr>
      <w:rPr>
        <w:rFonts w:hint="default"/>
        <w:b w:val="0"/>
      </w:rPr>
    </w:lvl>
  </w:abstractNum>
  <w:abstractNum w:abstractNumId="4" w15:restartNumberingAfterBreak="0">
    <w:nsid w:val="4E322C58"/>
    <w:multiLevelType w:val="hybridMultilevel"/>
    <w:tmpl w:val="C04E1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B968E1"/>
    <w:multiLevelType w:val="hybridMultilevel"/>
    <w:tmpl w:val="A6769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56BB9"/>
    <w:multiLevelType w:val="multilevel"/>
    <w:tmpl w:val="A85E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F82B17"/>
    <w:multiLevelType w:val="multilevel"/>
    <w:tmpl w:val="82F8F352"/>
    <w:lvl w:ilvl="0">
      <w:start w:val="1"/>
      <w:numFmt w:val="decimal"/>
      <w:suff w:val="nothing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8" w15:restartNumberingAfterBreak="0">
    <w:nsid w:val="7BA671A9"/>
    <w:multiLevelType w:val="multilevel"/>
    <w:tmpl w:val="85E8BAC6"/>
    <w:lvl w:ilvl="0">
      <w:start w:val="1"/>
      <w:numFmt w:val="decimal"/>
      <w:suff w:val="nothing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8"/>
  </w:num>
  <w:num w:numId="5">
    <w:abstractNumId w:val="7"/>
  </w:num>
  <w:num w:numId="6">
    <w:abstractNumId w:val="6"/>
  </w:num>
  <w:num w:numId="7">
    <w:abstractNumId w:val="0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2NLC0NLE0NzRS0lEKTi0uzszPAymwrAUAZD3s1CwAAAA="/>
  </w:docVars>
  <w:rsids>
    <w:rsidRoot w:val="004D2534"/>
    <w:rsid w:val="00020C83"/>
    <w:rsid w:val="00032D51"/>
    <w:rsid w:val="00065CB1"/>
    <w:rsid w:val="0007459D"/>
    <w:rsid w:val="00097313"/>
    <w:rsid w:val="000B2326"/>
    <w:rsid w:val="000B497E"/>
    <w:rsid w:val="000D5FA7"/>
    <w:rsid w:val="000E5928"/>
    <w:rsid w:val="001139C2"/>
    <w:rsid w:val="001312AA"/>
    <w:rsid w:val="00142DE9"/>
    <w:rsid w:val="00174263"/>
    <w:rsid w:val="001810BD"/>
    <w:rsid w:val="001B05BA"/>
    <w:rsid w:val="001C0A96"/>
    <w:rsid w:val="001E208E"/>
    <w:rsid w:val="002079CE"/>
    <w:rsid w:val="0023668B"/>
    <w:rsid w:val="00242DA0"/>
    <w:rsid w:val="0025108A"/>
    <w:rsid w:val="00256F76"/>
    <w:rsid w:val="0026423B"/>
    <w:rsid w:val="002726F4"/>
    <w:rsid w:val="00276D74"/>
    <w:rsid w:val="002905F7"/>
    <w:rsid w:val="00291912"/>
    <w:rsid w:val="002B4BB8"/>
    <w:rsid w:val="002E4C3E"/>
    <w:rsid w:val="00334F55"/>
    <w:rsid w:val="00346E80"/>
    <w:rsid w:val="003851B1"/>
    <w:rsid w:val="003B0827"/>
    <w:rsid w:val="003B59C5"/>
    <w:rsid w:val="003C46E2"/>
    <w:rsid w:val="003E2024"/>
    <w:rsid w:val="003F6674"/>
    <w:rsid w:val="004118EF"/>
    <w:rsid w:val="00437F70"/>
    <w:rsid w:val="0045569A"/>
    <w:rsid w:val="004714A6"/>
    <w:rsid w:val="004744EB"/>
    <w:rsid w:val="004929B5"/>
    <w:rsid w:val="004A5A0C"/>
    <w:rsid w:val="004B6BB6"/>
    <w:rsid w:val="004D2534"/>
    <w:rsid w:val="004D6C22"/>
    <w:rsid w:val="00511996"/>
    <w:rsid w:val="0054335C"/>
    <w:rsid w:val="005539E9"/>
    <w:rsid w:val="005616D9"/>
    <w:rsid w:val="00570D22"/>
    <w:rsid w:val="00571766"/>
    <w:rsid w:val="00600DF2"/>
    <w:rsid w:val="00605E02"/>
    <w:rsid w:val="00632690"/>
    <w:rsid w:val="00687B0F"/>
    <w:rsid w:val="006B2CEB"/>
    <w:rsid w:val="006D77FC"/>
    <w:rsid w:val="006F40F0"/>
    <w:rsid w:val="00735B1B"/>
    <w:rsid w:val="007663A7"/>
    <w:rsid w:val="007D3AF2"/>
    <w:rsid w:val="00807307"/>
    <w:rsid w:val="008766E8"/>
    <w:rsid w:val="008A4A0A"/>
    <w:rsid w:val="008C1512"/>
    <w:rsid w:val="008D2348"/>
    <w:rsid w:val="008D4836"/>
    <w:rsid w:val="008E0354"/>
    <w:rsid w:val="009037EE"/>
    <w:rsid w:val="00940AD9"/>
    <w:rsid w:val="009427B4"/>
    <w:rsid w:val="00946E65"/>
    <w:rsid w:val="009755EA"/>
    <w:rsid w:val="009A0DAF"/>
    <w:rsid w:val="009A69A1"/>
    <w:rsid w:val="009B3405"/>
    <w:rsid w:val="009B42D0"/>
    <w:rsid w:val="009B5906"/>
    <w:rsid w:val="009B5A4C"/>
    <w:rsid w:val="009C2C3F"/>
    <w:rsid w:val="009E54C0"/>
    <w:rsid w:val="00A0186A"/>
    <w:rsid w:val="00A30F15"/>
    <w:rsid w:val="00A34493"/>
    <w:rsid w:val="00A36A9C"/>
    <w:rsid w:val="00A80F13"/>
    <w:rsid w:val="00A83059"/>
    <w:rsid w:val="00A86719"/>
    <w:rsid w:val="00AF65E7"/>
    <w:rsid w:val="00B7183B"/>
    <w:rsid w:val="00B75BFE"/>
    <w:rsid w:val="00BA54FD"/>
    <w:rsid w:val="00BD042B"/>
    <w:rsid w:val="00BF1811"/>
    <w:rsid w:val="00BF2D49"/>
    <w:rsid w:val="00C043ED"/>
    <w:rsid w:val="00C06539"/>
    <w:rsid w:val="00C12E2B"/>
    <w:rsid w:val="00C22AA3"/>
    <w:rsid w:val="00C247FE"/>
    <w:rsid w:val="00C72221"/>
    <w:rsid w:val="00C83EB4"/>
    <w:rsid w:val="00CA3303"/>
    <w:rsid w:val="00CB0575"/>
    <w:rsid w:val="00CB5646"/>
    <w:rsid w:val="00CD0290"/>
    <w:rsid w:val="00CF6168"/>
    <w:rsid w:val="00D01AC1"/>
    <w:rsid w:val="00D054FF"/>
    <w:rsid w:val="00D122EF"/>
    <w:rsid w:val="00D13C59"/>
    <w:rsid w:val="00D1524D"/>
    <w:rsid w:val="00D35EA8"/>
    <w:rsid w:val="00D601D9"/>
    <w:rsid w:val="00D85747"/>
    <w:rsid w:val="00E01DC1"/>
    <w:rsid w:val="00E20D76"/>
    <w:rsid w:val="00E27E1D"/>
    <w:rsid w:val="00E52CE2"/>
    <w:rsid w:val="00E74D11"/>
    <w:rsid w:val="00E8142D"/>
    <w:rsid w:val="00F24A09"/>
    <w:rsid w:val="00F67E38"/>
    <w:rsid w:val="00FC1134"/>
    <w:rsid w:val="00FC1E42"/>
    <w:rsid w:val="00FD6750"/>
    <w:rsid w:val="00FE4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02447E"/>
  <w15:docId w15:val="{A2E4E252-40AC-474D-A051-E2F34B1D7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2">
    <w:name w:val="heading 2"/>
    <w:basedOn w:val="Heading"/>
    <w:next w:val="BodyText"/>
    <w:link w:val="Heading2Char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24A09"/>
    <w:pPr>
      <w:keepNext/>
      <w:keepLines/>
      <w:spacing w:before="40"/>
      <w:outlineLvl w:val="2"/>
    </w:pPr>
    <w:rPr>
      <w:rFonts w:asciiTheme="majorHAnsi" w:eastAsiaTheme="majorEastAsia" w:hAnsiTheme="majorHAnsi" w:cs="Mangal"/>
      <w:color w:val="1F3763" w:themeColor="accent1" w:themeShade="7F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24A09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8C1512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39"/>
    <w:rsid w:val="008C1512"/>
    <w:pPr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C1512"/>
    <w:rPr>
      <w:b/>
      <w:bCs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8C1512"/>
    <w:rPr>
      <w:sz w:val="24"/>
    </w:rPr>
  </w:style>
  <w:style w:type="paragraph" w:styleId="NormalWeb">
    <w:name w:val="Normal (Web)"/>
    <w:basedOn w:val="Normal"/>
    <w:uiPriority w:val="99"/>
    <w:unhideWhenUsed/>
    <w:rsid w:val="004929B5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CD0290"/>
    <w:rPr>
      <w:rFonts w:cs="Mangal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D0290"/>
    <w:rPr>
      <w:rFonts w:cs="Mangal"/>
      <w:sz w:val="24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24A09"/>
    <w:rPr>
      <w:rFonts w:asciiTheme="majorHAnsi" w:eastAsiaTheme="majorEastAsia" w:hAnsiTheme="majorHAnsi" w:cs="Mangal"/>
      <w:color w:val="1F3763" w:themeColor="accent1" w:themeShade="7F"/>
      <w:sz w:val="24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24A09"/>
    <w:rPr>
      <w:rFonts w:asciiTheme="majorHAnsi" w:eastAsiaTheme="majorEastAsia" w:hAnsiTheme="majorHAnsi" w:cs="Mangal"/>
      <w:i/>
      <w:iCs/>
      <w:color w:val="2F5496" w:themeColor="accent1" w:themeShade="BF"/>
      <w:sz w:val="24"/>
      <w:szCs w:val="21"/>
    </w:rPr>
  </w:style>
  <w:style w:type="character" w:customStyle="1" w:styleId="nobreak">
    <w:name w:val="nobreak"/>
    <w:basedOn w:val="DefaultParagraphFont"/>
    <w:rsid w:val="002510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9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A529DB-D3DC-4BB2-9A3E-BCF74E196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</Pages>
  <Words>2563</Words>
  <Characters>1461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29807061801952</cp:lastModifiedBy>
  <cp:revision>132</cp:revision>
  <cp:lastPrinted>2020-06-25T22:48:00Z</cp:lastPrinted>
  <dcterms:created xsi:type="dcterms:W3CDTF">2020-05-12T18:59:00Z</dcterms:created>
  <dcterms:modified xsi:type="dcterms:W3CDTF">2020-06-25T23:01:00Z</dcterms:modified>
  <dc:language>en-US</dc:language>
</cp:coreProperties>
</file>